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693B" w:rsidRDefault="00512DF6">
      <w:pPr>
        <w:rPr>
          <w:lang w:val="de-DE"/>
        </w:rPr>
      </w:pPr>
      <w:r>
        <w:rPr>
          <w:lang w:val="de-DE"/>
        </w:rPr>
        <w:t xml:space="preserve">Her MÜLLER </w:t>
      </w:r>
      <w:r w:rsidRPr="000847F7">
        <w:rPr>
          <w:noProof/>
          <w:lang w:val="de-DE"/>
        </w:rPr>
        <w:t>wurde</w:t>
      </w:r>
      <w:r>
        <w:rPr>
          <w:lang w:val="de-DE"/>
        </w:rPr>
        <w:t xml:space="preserve"> in BERLIN </w:t>
      </w:r>
      <w:r w:rsidRPr="000847F7">
        <w:rPr>
          <w:noProof/>
          <w:lang w:val="de-DE"/>
        </w:rPr>
        <w:t>verhaftet</w:t>
      </w:r>
      <w:r>
        <w:rPr>
          <w:lang w:val="de-DE"/>
        </w:rPr>
        <w:t>.</w:t>
      </w:r>
    </w:p>
    <w:p w:rsidR="00512DF6" w:rsidRPr="00512DF6" w:rsidRDefault="00512DF6">
      <w:pPr>
        <w:rPr>
          <w:lang w:val="de-DE"/>
        </w:rPr>
      </w:pPr>
      <w:r>
        <w:rPr>
          <w:lang w:val="de-DE"/>
        </w:rPr>
        <w:t xml:space="preserve">Herr SCHMIDT </w:t>
      </w:r>
      <w:r w:rsidRPr="000847F7">
        <w:rPr>
          <w:noProof/>
          <w:lang w:val="de-DE"/>
        </w:rPr>
        <w:t>wurde</w:t>
      </w:r>
      <w:r>
        <w:rPr>
          <w:lang w:val="de-DE"/>
        </w:rPr>
        <w:t xml:space="preserve"> in München verhaftet.</w:t>
      </w:r>
      <w:bookmarkStart w:id="0" w:name="_GoBack"/>
      <w:bookmarkEnd w:id="0"/>
    </w:p>
    <w:sectPr w:rsidR="00512DF6" w:rsidRPr="00512DF6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NjAwNbY0A7LMLZV0lIJTi4sz8/NACgxrAYVUXgosAAAA"/>
  </w:docVars>
  <w:rsids>
    <w:rsidRoot w:val="00512DF6"/>
    <w:rsid w:val="000655E4"/>
    <w:rsid w:val="000847F7"/>
    <w:rsid w:val="001A6DB2"/>
    <w:rsid w:val="004B799B"/>
    <w:rsid w:val="00512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8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jungström, Andreas</dc:creator>
  <cp:lastModifiedBy>Ljungström, Andreas</cp:lastModifiedBy>
  <cp:revision>2</cp:revision>
  <dcterms:created xsi:type="dcterms:W3CDTF">2017-04-07T09:14:00Z</dcterms:created>
  <dcterms:modified xsi:type="dcterms:W3CDTF">2017-04-07T09:16:00Z</dcterms:modified>
</cp:coreProperties>
</file>